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proofErr w:type="gramStart"/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</w:t>
            </w:r>
            <w:proofErr w:type="gramEnd"/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11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A9480" w14:textId="77777777" w:rsidR="00F01E30" w:rsidRDefault="00F01E30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3004D8" w14:textId="77777777" w:rsidR="00F01E30" w:rsidRDefault="00F01E30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372EB" w14:textId="77777777" w:rsidR="00F01E30" w:rsidRDefault="00F01E30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08114358" w14:textId="77777777" w:rsidR="00F01E30" w:rsidRDefault="00F01E30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3E2231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A023B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01E30"/>
    <w:rsid w:val="00F10B4E"/>
    <w:rsid w:val="00F15CBF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PW.MARYLAND.GOV/PAGES/ADV-2016-1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3E2231"/>
    <w:rsid w:val="00476C48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0082F596825D42AA7C0EC059DBBF3D" ma:contentTypeVersion="1" ma:contentTypeDescription="Create a new document." ma:contentTypeScope="" ma:versionID="43954d98dc45cb502c24e6afedb0856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5019F-007C-426F-B8DD-780F92C2AA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11649F2-0A4E-4FCF-B9D2-707028B5ACCA}"/>
</file>

<file path=customXml/itemProps3.xml><?xml version="1.0" encoding="utf-8"?>
<ds:datastoreItem xmlns:ds="http://schemas.openxmlformats.org/officeDocument/2006/customXml" ds:itemID="{F359BB8E-48CF-439C-B6CC-54268EAA9D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AD0599-DDFD-44B9-A9E6-A758A35F3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4</Words>
  <Characters>2524</Characters>
  <Application>Microsoft Office Word</Application>
  <DocSecurity>0</DocSecurity>
  <Lines>6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Software Master Contract Award Package Checklist</dc:title>
  <dc:subject/>
  <dc:creator>April Weimer</dc:creator>
  <cp:keywords/>
  <dc:description/>
  <cp:lastModifiedBy>Donna Walker</cp:lastModifiedBy>
  <cp:revision>2</cp:revision>
  <dcterms:created xsi:type="dcterms:W3CDTF">2025-04-02T14:59:00Z</dcterms:created>
  <dcterms:modified xsi:type="dcterms:W3CDTF">2025-04-0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130082F596825D42AA7C0EC059DBBF3D</vt:lpwstr>
  </property>
</Properties>
</file>